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275BF" w14:textId="77777777" w:rsidR="00511132" w:rsidRPr="00511132" w:rsidRDefault="00511132" w:rsidP="0051113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511132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​</w:t>
      </w:r>
    </w:p>
    <w:p w14:paraId="3A2C0218" w14:textId="5AE35875" w:rsidR="00511132" w:rsidRPr="00511132" w:rsidRDefault="00511132" w:rsidP="0051113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511132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tr-TR"/>
          <w14:ligatures w14:val="none"/>
        </w:rPr>
        <w:drawing>
          <wp:inline distT="0" distB="0" distL="0" distR="0" wp14:anchorId="60E2517C" wp14:editId="0F7D744D">
            <wp:extent cx="5717540" cy="6490970"/>
            <wp:effectExtent l="0" t="0" r="0" b="5080"/>
            <wp:docPr id="1707701698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7540" cy="6490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1132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​</w:t>
      </w:r>
    </w:p>
    <w:p w14:paraId="4559272A" w14:textId="62318717" w:rsidR="00511132" w:rsidRPr="00511132" w:rsidRDefault="00511132" w:rsidP="0051113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</w:pPr>
      <w:r w:rsidRPr="00511132">
        <w:rPr>
          <w:noProof/>
        </w:rPr>
        <w:drawing>
          <wp:inline distT="0" distB="0" distL="0" distR="0" wp14:anchorId="655CE4CD" wp14:editId="49126821">
            <wp:extent cx="140970" cy="140970"/>
            <wp:effectExtent l="0" t="0" r="0" b="0"/>
            <wp:docPr id="578571987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" cy="140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F1709" w14:textId="084044F0" w:rsidR="0021134F" w:rsidRDefault="00511132" w:rsidP="00511132">
      <w:r w:rsidRPr="00511132"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  <w14:ligatures w14:val="none"/>
        </w:rPr>
        <w:t>​</w:t>
      </w:r>
    </w:p>
    <w:sectPr w:rsidR="0021134F" w:rsidSect="005F5A37">
      <w:pgSz w:w="11905" w:h="16837"/>
      <w:pgMar w:top="1418" w:right="1418" w:bottom="1418" w:left="1418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08"/>
  <w:hyphenationZone w:val="425"/>
  <w:drawingGridHorizontalSpacing w:val="110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xNDK2MDayMLUwsTRU0lEKTi0uzszPAykwrAUAnI1TBywAAAA="/>
  </w:docVars>
  <w:rsids>
    <w:rsidRoot w:val="00511132"/>
    <w:rsid w:val="0021134F"/>
    <w:rsid w:val="004C05DE"/>
    <w:rsid w:val="00511132"/>
    <w:rsid w:val="005F5A37"/>
    <w:rsid w:val="00747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0A9CF3"/>
  <w15:chartTrackingRefBased/>
  <w15:docId w15:val="{9704E8BA-4CD1-4D84-AE76-411EE0D8A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ckewidgetelement">
    <w:name w:val="cke_widget_element"/>
    <w:basedOn w:val="Normal"/>
    <w:rsid w:val="005111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tr-TR"/>
      <w14:ligatures w14:val="none"/>
    </w:rPr>
  </w:style>
  <w:style w:type="character" w:customStyle="1" w:styleId="ckeimageresizer">
    <w:name w:val="cke_image_resizer"/>
    <w:basedOn w:val="VarsaylanParagrafYazTipi"/>
    <w:rsid w:val="005111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1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68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gif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ci uludağ</dc:creator>
  <cp:keywords/>
  <dc:description/>
  <cp:lastModifiedBy>inci uludağ</cp:lastModifiedBy>
  <cp:revision>1</cp:revision>
  <dcterms:created xsi:type="dcterms:W3CDTF">2023-07-21T11:26:00Z</dcterms:created>
  <dcterms:modified xsi:type="dcterms:W3CDTF">2023-07-21T11:26:00Z</dcterms:modified>
</cp:coreProperties>
</file>